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Xb4cea24a0a6bc62c231cc862184cc424a3d81a8"/>
    <w:p>
      <w:pPr>
        <w:pStyle w:val="Heading1"/>
      </w:pPr>
      <w:r>
        <w:t xml:space="preserve">Cover Letter for Laboratory Technician Position in Singapore Singapore</w:t>
      </w:r>
    </w:p>
    <w:p>
      <w:pPr>
        <w:pStyle w:val="FirstParagraph"/>
      </w:pPr>
      <w:r>
        <w:t xml:space="preserve">Dear [Hiring Manager's Name],</w:t>
      </w:r>
    </w:p>
    <w:p>
      <w:pPr>
        <w:pStyle w:val="BodyText"/>
      </w:pPr>
      <w:r>
        <w:t xml:space="preserve">I am writing to express my interest in the Laboratory Technician position at [Company Name] in Singapore, Singapore. As a dedicated and detail-oriented professional with a strong background in laboratory sciences, I am eager to contribute my technical expertise, analytical skills, and passion for scientific research to support your organization’s mission of innovation and excellence. The opportunity to work as a Laboratory Technician in Singapore—a global hub for biotechnology, pharmaceuticals, and environmental research—resonates deeply with my career aspirations and professional values.</w:t>
      </w:r>
    </w:p>
    <w:bookmarkStart w:id="20" w:name="why-i-am-the-right-fit-for-this-role"/>
    <w:p>
      <w:pPr>
        <w:pStyle w:val="Heading2"/>
      </w:pPr>
      <w:r>
        <w:t xml:space="preserve">Why I Am the Right Fit for This Role</w:t>
      </w:r>
    </w:p>
    <w:p>
      <w:pPr>
        <w:pStyle w:val="FirstParagraph"/>
      </w:pPr>
      <w:r>
        <w:t xml:space="preserve">With [X years] of hands-on experience in laboratory settings, I have developed a comprehensive understanding of laboratory procedures, equipment operation, and data analysis. My expertise spans areas such as molecular biology, analytical chemistry, and quality control—skills that align seamlessly with the requirements of a Laboratory Technician role in Singapore’s dynamic scientific landscape. In my previous position at [Previous Employer], I was responsible for conducting routine tests, maintaining laboratory equipment, and ensuring compliance with safety protocols. These responsibilities not only honed my technical capabilities but also reinforced my commitment to precision, efficiency, and adherence to industry standards.</w:t>
      </w:r>
    </w:p>
    <w:p>
      <w:pPr>
        <w:pStyle w:val="BodyText"/>
      </w:pPr>
      <w:r>
        <w:t xml:space="preserve">One of the key strengths I bring to this role is my ability to adapt quickly to new environments and technologies. In Singapore’s rapidly evolving scientific sector, where innovation and regulatory compliance are paramount, this adaptability is crucial. For instance, during my time at [Previous Employer], I successfully transitioned from traditional microbiological testing methods to advanced PCR (Polymerase Chain Reaction) techniques. This shift required not only technical training but also a deep understanding of the latest research trends in genetic analysis—a skill set that I believe will directly benefit [Company Name] as you navigate cutting-edge projects in biotechnology or environmental monitoring.</w:t>
      </w:r>
    </w:p>
    <w:bookmarkEnd w:id="20"/>
    <w:bookmarkStart w:id="21" w:name="Xd1f1ddfe82c18f5927dd9f5530ac6bd6cb38745"/>
    <w:p>
      <w:pPr>
        <w:pStyle w:val="Heading2"/>
      </w:pPr>
      <w:r>
        <w:t xml:space="preserve">Understanding the Laboratory Technician Role in Singapore</w:t>
      </w:r>
    </w:p>
    <w:p>
      <w:pPr>
        <w:pStyle w:val="FirstParagraph"/>
      </w:pPr>
      <w:r>
        <w:t xml:space="preserve">The role of a Laboratory Technician in Singapore is not merely about performing experiments; it is about contributing to a broader ecosystem of scientific progress. As one of the leading centers for biomedical research and pharmaceutical development in Southeast Asia, Singapore demands professionals who are not only technically proficient but also culturally aware and globally minded. My experience working in multicultural teams has equipped me with the communication skills necessary to collaborate effectively with colleagues from diverse backgrounds—a critical asset in a country like Singapore, where cross-border scientific partnerships are common.</w:t>
      </w:r>
    </w:p>
    <w:p>
      <w:pPr>
        <w:pStyle w:val="BodyText"/>
      </w:pPr>
      <w:r>
        <w:t xml:space="preserve">Moreover, I am well-versed in the regulatory frameworks governing laboratory practices in Singapore. For example, I have familiarity with guidelines from the National Environment Agency (NEA) and the Health Sciences Authority (HSA), which ensure that laboratory operations meet rigorous safety and quality standards. This knowledge allows me to contribute immediately to your organization’s compliance efforts while maintaining a focus on innovation and productivity.</w:t>
      </w:r>
    </w:p>
    <w:bookmarkEnd w:id="21"/>
    <w:bookmarkStart w:id="22" w:name="key-skills-and-achievements"/>
    <w:p>
      <w:pPr>
        <w:pStyle w:val="Heading2"/>
      </w:pPr>
      <w:r>
        <w:t xml:space="preserve">Key Skills and Achievements</w:t>
      </w:r>
    </w:p>
    <w:p>
      <w:pPr>
        <w:pStyle w:val="FirstParagraph"/>
      </w:pPr>
      <w:r>
        <w:t xml:space="preserve">As a Laboratory Technician, I pride myself on my meticulous attention to detail and ability to manage complex workflows. In my last role, I implemented a standardized documentation system that reduced errors by 30% and improved the efficiency of data tracking. This initiative not only streamlined laboratory operations but also enhanced the overall quality of research outputs. Additionally, I have experience with advanced laboratory equipment such as HPLC (High-Performance Liquid Chromatography) systems, spectrophotometers, and microscopes, which I can leverage to support [Company Name]’s technical needs.</w:t>
      </w:r>
    </w:p>
    <w:p>
      <w:pPr>
        <w:pStyle w:val="BodyText"/>
      </w:pPr>
      <w:r>
        <w:t xml:space="preserve">Another area where I excel is in collaborative problem-solving. In a recent project involving the development of a new water quality testing protocol, I worked closely with senior scientists to design experiments and analyze results. This experience taught me the importance of teamwork and critical thinking in addressing real-world challenges—a mindset that I carry into every laboratory task. I am confident that my proactive approach and ability to troubleshoot issues will add value to your team.</w:t>
      </w:r>
    </w:p>
    <w:bookmarkEnd w:id="22"/>
    <w:bookmarkStart w:id="23" w:name="why-singapore-singapore"/>
    <w:p>
      <w:pPr>
        <w:pStyle w:val="Heading2"/>
      </w:pPr>
      <w:r>
        <w:t xml:space="preserve">Why Singapore Singapore?</w:t>
      </w:r>
    </w:p>
    <w:p>
      <w:pPr>
        <w:pStyle w:val="FirstParagraph"/>
      </w:pPr>
      <w:r>
        <w:t xml:space="preserve">Choosing to apply for a Laboratory Technician role in Singapore is not just about the opportunity—it’s about aligning with a city that thrives on innovation and excellence. As a global financial and technological hub, Singapore offers unique opportunities to work on projects that have far-reaching impacts. Whether it’s advancing sustainable technologies, improving public health through medical research, or addressing environmental challenges, the work here is both meaningful and impactful.</w:t>
      </w:r>
    </w:p>
    <w:p>
      <w:pPr>
        <w:pStyle w:val="BodyText"/>
      </w:pPr>
      <w:r>
        <w:t xml:space="preserve">I am particularly drawn to [Company Name]’s commitment to [specific project or value mentioned in the job posting]. This alignment of goals is what motivates me to pursue this role. I am eager to contribute my skills and experience to support your mission while growing as a professional in one of the most dynamic scientific environments in the world.</w:t>
      </w:r>
    </w:p>
    <w:bookmarkEnd w:id="23"/>
    <w:bookmarkStart w:id="24" w:name="conclusion"/>
    <w:p>
      <w:pPr>
        <w:pStyle w:val="Heading2"/>
      </w:pPr>
      <w:r>
        <w:t xml:space="preserve">Conclusion</w:t>
      </w:r>
    </w:p>
    <w:p>
      <w:pPr>
        <w:pStyle w:val="FirstParagraph"/>
      </w:pPr>
      <w:r>
        <w:t xml:space="preserve">In conclusion, I am confident that my technical expertise, dedication to quality, and passion for scientific discovery make me an ideal candidate for the Laboratory Technician position at [Company Name] in Singapore. I would be honored to bring my skills to your team and contribute to the success of your organization. Thank you for considering my application. I look forward to the opportunity to discuss how I can support your laboratory’s goals and vi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Singapore Singapore</dc:title>
  <dc:creator/>
  <dc:language>en</dc:language>
  <cp:keywords/>
  <dcterms:created xsi:type="dcterms:W3CDTF">2026-07-23T11:31:42Z</dcterms:created>
  <dcterms:modified xsi:type="dcterms:W3CDTF">2026-07-23T11:31:42Z</dcterms:modified>
</cp:coreProperties>
</file>

<file path=docProps/custom.xml><?xml version="1.0" encoding="utf-8"?>
<Properties xmlns="http://schemas.openxmlformats.org/officeDocument/2006/custom-properties" xmlns:vt="http://schemas.openxmlformats.org/officeDocument/2006/docPropsVTypes"/>
</file>